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3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</w:p>
    <w:bookmarkEnd w:id="23"/>
    <w:bookmarkStart w:id="26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4" w:name="orçamento-da-parte-mecânic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da parte mecânica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peças mecânicas"/>
      </w:tblPr>
      <w:tblGrid>
        <w:gridCol w:w="3852"/>
        <w:gridCol w:w="1284"/>
        <w:gridCol w:w="1391"/>
        <w:gridCol w:w="13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 - 10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MDF cru 3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acrílico 2,4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00</w:t>
            </w:r>
          </w:p>
        </w:tc>
      </w:tr>
    </w:tbl>
    <w:p>
      <w:r>
        <w:br w:type="page"/>
      </w:r>
    </w:p>
    <w:bookmarkEnd w:id="24"/>
    <w:bookmarkStart w:id="25" w:name="orçamento-dos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os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dispositivos eletrônicos"/>
      </w:tblPr>
      <w:tblGrid>
        <w:gridCol w:w="3681"/>
        <w:gridCol w:w="1338"/>
        <w:gridCol w:w="1450"/>
        <w:gridCol w:w="1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 Tubo Termo Retrátil 5 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duracell alcalina 9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</w:tr>
    </w:tbl>
    <w:p>
      <w:r>
        <w:br w:type="page"/>
      </w:r>
    </w:p>
    <w:bookmarkEnd w:id="25"/>
    <w:bookmarkEnd w:id="26"/>
    <w:bookmarkStart w:id="30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aker Hero</w:t>
        </w:r>
      </w:hyperlink>
      <w:r>
        <w:br/>
      </w:r>
      <w:hyperlink r:id="rId27">
        <w:r>
          <w:rPr>
            <w:rStyle w:val="Hyperlink"/>
          </w:rPr>
          <w:t xml:space="preserve">https://www.makerhero.com/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Baú da Eletrônica</w:t>
        </w:r>
      </w:hyperlink>
      <w:r>
        <w:br/>
      </w:r>
      <w:hyperlink r:id="rId28">
        <w:r>
          <w:rPr>
            <w:rStyle w:val="Hyperlink"/>
          </w:rPr>
          <w:t xml:space="preserve">https://www.baudaeletronica.com.br/</w:t>
        </w:r>
      </w:hyperlink>
    </w:p>
    <w:p>
      <w:pPr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Mercado livre - Esfera De Aço Cromo 15mm - 10 Unit.</w:t>
        </w:r>
      </w:hyperlink>
      <w:r>
        <w:br/>
      </w:r>
      <w:hyperlink r:id="rId29">
        <w:r>
          <w:rPr>
            <w:rStyle w:val="Hyperlink"/>
          </w:rPr>
          <w:t xml:space="preserve">https://produto.mercadolivre.com.br/MLB-752704314-esfera-de-aco-cromo-15mm-10-uni-_JM#position=1&amp;search_layout=stack&amp;type=item&amp;tracking_id=cb547da7-a3f2-460f-b5a4-5b9c2d301535</w:t>
        </w:r>
      </w:hyperlink>
    </w:p>
    <w:p>
      <w:r>
        <w:br w:type="page"/>
      </w:r>
    </w:p>
    <w:bookmarkEnd w:id="30"/>
    <w:bookmarkStart w:id="31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pPr>
        <w:numPr>
          <w:ilvl w:val="0"/>
          <w:numId w:val="1002"/>
        </w:numPr>
        <w:pStyle w:val="Compact"/>
      </w:pPr>
      <w:r>
        <w:t xml:space="preserve">O preço orçado total dos materiais da parte mecânica (estrutura e mecanismos) dá em torno de R$ 128.26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preço orçado total dos dispositivos eletônicos dá em torno de R$ 255.49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alor total do projeto R$ 383.75.</w:t>
      </w:r>
      <w:r>
        <w:br/>
      </w:r>
    </w:p>
    <w:p>
      <w:r>
        <w:br w:type="page"/>
      </w:r>
    </w:p>
    <w:bookmarkEnd w:id="31"/>
    <w:bookmarkStart w:id="32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produto.mercadolivre.com.br/MLB-752704314-esfera-de-aco-cromo-15mm-10-uni-_JM#position=1&amp;search_layout=stack&amp;type=item&amp;tracking_id=cb547da7-a3f2-460f-b5a4-5b9c2d301535" TargetMode="External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produto.mercadolivre.com.br/MLB-752704314-esfera-de-aco-cromo-15mm-10-uni-_JM#position=1&amp;search_layout=stack&amp;type=item&amp;tracking_id=cb547da7-a3f2-460f-b5a4-5b9c2d301535" TargetMode="External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 Thurler Freire Allemão; Maria Clara Gonçalves de Almeida; Sergio Pedro Rodrigues Oliveira</dc:creator>
  <cp:keywords/>
  <dcterms:created xsi:type="dcterms:W3CDTF">2023-06-23T03:25:51Z</dcterms:created>
  <dcterms:modified xsi:type="dcterms:W3CDTF">2023-06-23T03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23 junh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